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Japan</w:t>
      </w:r>
      <w:r>
        <w:t xml:space="preserve"> </w:t>
      </w:r>
      <w:r>
        <w:t xml:space="preserve">Kyoto</w:t>
      </w:r>
    </w:p>
    <w:bookmarkStart w:id="21" w:name="internship-application-letter"/>
    <w:p>
      <w:pPr>
        <w:pStyle w:val="Heading1"/>
      </w:pPr>
      <w:r>
        <w:t xml:space="preserve">Internship Application Letter</w:t>
      </w:r>
    </w:p>
    <w:bookmarkStart w:id="20" w:name="for-musician-position-in-japan-kyoto"/>
    <w:p>
      <w:pPr>
        <w:pStyle w:val="Heading2"/>
      </w:pPr>
      <w:r>
        <w:t xml:space="preserve">For Musician Position in Japan Kyoto</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Kyoto, Kyoto Prefecture, Japan</w:t>
      </w:r>
    </w:p>
    <w:bookmarkStart w:id="22" w:name="X82d4ba5a06a549a0d04af125feccb2bcb3371e3"/>
    <w:p>
      <w:pPr>
        <w:pStyle w:val="Heading3"/>
      </w:pPr>
      <w:r>
        <w:t xml:space="preserve">Subject: Internship Application for Musician Position at [Organization Name]</w:t>
      </w:r>
    </w:p>
    <w:p>
      <w:pPr>
        <w:pStyle w:val="FirstParagraph"/>
      </w:pPr>
      <w:r>
        <w:t xml:space="preserve">Dear Hiring Manager,</w:t>
      </w:r>
    </w:p>
    <w:bookmarkEnd w:id="22"/>
    <w:p>
      <w:pPr>
        <w:pStyle w:val="BodyText"/>
      </w:pPr>
      <w:r>
        <w:t xml:space="preserve">I am writing this Internship Application Letter with profound enthusiasm as a dedicated Musician seeking to contribute to the vibrant cultural landscape of Japan Kyoto. Having deeply studied Japanese music traditions and contemporary musical expressions, I have long admired how Kyoto serves as a living museum of artistic heritage while embracing modern innovation—a synergy that perfectly aligns with my professional aspirations.</w:t>
      </w:r>
    </w:p>
    <w:p>
      <w:pPr>
        <w:pStyle w:val="BodyText"/>
      </w:pPr>
      <w:r>
        <w:t xml:space="preserve">As an emerging Musician with formal training in classical composition and ethnomusicology, I have immersed myself in cross-cultural musical dialogues since my undergraduate studies at [Your University]. My academic journey included a semester-long research project on Gagaku (imperial court music) and its contemporary adaptations, which deepened my understanding of how traditional Japanese instrumentation like the koto and shakuhachi can intersect with modern genres. This passion brought me to Japan Kyoto—a city where ancient temples host jazz festivals and bamboo groves echo with experimental sound installations. The prospect of contributing to your organization's mission as a Musician in this culturally rich environment represents the pinnacle of my professional development.</w:t>
      </w:r>
    </w:p>
    <w:p>
      <w:pPr>
        <w:pStyle w:val="BodyText"/>
      </w:pPr>
      <w:r>
        <w:t xml:space="preserve">My musical background extends beyond academic study. For three years, I performed regularly at [Venue Name] in my home country, specializing in fusion projects that blend Western orchestral techniques with Asian acoustic elements. Most notably, I composed and produced "Cherry Blossom Resonance," an original work incorporating taiko drums with string quartets for a community arts festival—experience directly applicable to Kyoto's thriving tradition of musical innovation. Additionally, as the lead musician for [Your Band/Project], I managed all aspects of production from score composition to cross-cultural collaboration, demonstrating adaptability in multicultural settings. These experiences have honed my ability to communicate through music—a vital skill for an Internship in Japan Kyoto where harmony between tradition and modernity defines artistic expression.</w:t>
      </w:r>
    </w:p>
    <w:p>
      <w:pPr>
        <w:pStyle w:val="BodyText"/>
      </w:pPr>
      <w:r>
        <w:t xml:space="preserve">What draws me specifically to your organization is its commitment to preserving Kyoto's musical legacy while fostering new creative voices. I am particularly inspired by your [Mention Specific Program/Project, e.g., "Kyoto Soundscapes Initiative"] which bridges historical preservation with community engagement—exactly the kind of work I wish to contribute to as a Musician. In my research on Japan Kyoto's cultural ecosystem, I discovered that local organizations like yours are pivotal in maintaining the delicate balance between</w:t>
      </w:r>
      <w:r>
        <w:t xml:space="preserve"> </w:t>
      </w:r>
      <w:r>
        <w:rPr>
          <w:iCs/>
          <w:i/>
        </w:rPr>
        <w:t xml:space="preserve">ma</w:t>
      </w:r>
      <w:r>
        <w:t xml:space="preserve"> </w:t>
      </w:r>
      <w:r>
        <w:t xml:space="preserve">(the aesthetic of silence) and dynamic expression that characterizes Japanese music. This philosophy resonates deeply with my own artistic practice, where I intentionally weave moments of stillness into rhythmic compositions to create emotional depth.</w:t>
      </w:r>
    </w:p>
    <w:p>
      <w:pPr>
        <w:pStyle w:val="BodyText"/>
      </w:pPr>
      <w:r>
        <w:t xml:space="preserve">I understand that an Internship in Japan Kyoto requires more than musical skill; it demands cultural sensitivity and adaptability. To prepare, I have completed a six-month intensive Japanese language course focused on artistic terminology (achieving JLPT N3 level), studied Kyoto's music history through the [Mention Specific Resource, e.g., "Kyoto City Museum of Art Archives"], and volunteered with [Organization Name]’s sister group in [Country] to facilitate cultural exchange programs. These steps ensured I could move beyond surface-level observation to meaningful participation as a Musician in this environment. For example, during my volunteer work, I collaborated with Japanese artisans on creating instruments from recycled materials—a project that mirrored Kyoto’s sustainable artistic ethos.</w:t>
      </w:r>
    </w:p>
    <w:p>
      <w:pPr>
        <w:pStyle w:val="BodyText"/>
      </w:pPr>
      <w:r>
        <w:t xml:space="preserve">My technical skills further position me to excel in your internship program. I am proficient in music production software (Logic Pro X, Ableton Live), MIDI sequencing, and digital audio workstation workflows. More importantly, I possess hands-on experience with traditional Japanese instruments: I have trained under [Master Name] at [Institution] to play the shakuhachi for two years and recently mastered the basics of koto tuning. This technical foundation allows me to engage authentically in your team's projects while respecting cultural context—a necessity for any Musician working in Japan Kyoto.</w:t>
      </w:r>
    </w:p>
    <w:p>
      <w:pPr>
        <w:pStyle w:val="BodyText"/>
      </w:pPr>
      <w:r>
        <w:t xml:space="preserve">I am particularly eager to contribute to your upcoming [Mention Specific Upcoming Event/Project] as it embodies the fusion I strive for. Imagine collaborating with local artisans to create a soundscape for the Philharmonic's "Ancient Paths, Modern Echoes" concert—a project where historical site-specific compositions meet contemporary digital elements. My background in both Western classical and Japanese traditional music would enable me to facilitate this dialogue meaningfully. Moreover, as an active participant in Kyoto's music community through [Mention Any Kyoto-Related Experience], I already understand the city’s artistic pulse: the way geisha musicians practice in Gion's tea houses, how temple bells resonate across Kiyomizu-dera at dawn, and why even street performers here treat their craft with profound respect.</w:t>
      </w:r>
    </w:p>
    <w:p>
      <w:pPr>
        <w:pStyle w:val="BodyText"/>
      </w:pPr>
      <w:r>
        <w:t xml:space="preserve">Having witnessed how Kyoto transforms musical heritage into living practice—where a 900-year-old temple might host an electronic music festival—I know this internship is not merely professional development but a cultural immersion. As a Musician, I seek to learn from your team's expertise while offering my fresh perspective on cross-cultural collaboration. I am prepared to embrace the challenges of life in Japan Kyoto: adapting to</w:t>
      </w:r>
      <w:r>
        <w:t xml:space="preserve"> </w:t>
      </w:r>
      <w:r>
        <w:rPr>
          <w:iCs/>
          <w:i/>
        </w:rPr>
        <w:t xml:space="preserve">wa</w:t>
      </w:r>
      <w:r>
        <w:t xml:space="preserve"> </w:t>
      </w:r>
      <w:r>
        <w:t xml:space="preserve">(harmony) in group dynamics, understanding the significance of bowing etiquette during performances, and absorbing the city’s quiet reverence for artistry.</w:t>
      </w:r>
    </w:p>
    <w:p>
      <w:pPr>
        <w:pStyle w:val="BodyText"/>
      </w:pPr>
      <w:r>
        <w:t xml:space="preserve">My CV provides further detail on my musical portfolio, including recordings from recent festivals where I integrated Japanese motifs into pop arrangements. I have attached a portfolio featuring scores from "Cherry Blossom Resonance" and testimonials from Kyoto-based cultural partners who recognized my commitment to authentic engagement. This Internship Application Letter reflects only the beginning of my journey toward becoming a Musician who honors tradition while contributing to Japan Kyoto's evolving soundscape.</w:t>
      </w:r>
    </w:p>
    <w:p>
      <w:pPr>
        <w:pStyle w:val="BodyText"/>
      </w:pPr>
      <w:r>
        <w:t xml:space="preserve">Thank you for considering this Internship Application Letter from a passionate Musician eager to contribute to Kyoto's cultural legacy. I am available for an interview at your earliest convenience and would welcome the opportunity to discuss how my skills in composition, cross-cultural collaboration, and deep respect for Japanese musical traditions can benefit your organization. I look forward to the possibility of learning from and creating with you in Japan Kyoto.</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in Japan Kyoto</dc:title>
  <dc:creator/>
  <dc:language>en</dc:language>
  <cp:keywords/>
  <dcterms:created xsi:type="dcterms:W3CDTF">2026-07-24T01:12:31Z</dcterms:created>
  <dcterms:modified xsi:type="dcterms:W3CDTF">2026-07-24T01:12:31Z</dcterms:modified>
</cp:coreProperties>
</file>

<file path=docProps/custom.xml><?xml version="1.0" encoding="utf-8"?>
<Properties xmlns="http://schemas.openxmlformats.org/officeDocument/2006/custom-properties" xmlns:vt="http://schemas.openxmlformats.org/officeDocument/2006/docPropsVTypes"/>
</file>